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026E4" w14:textId="77777777" w:rsidR="00420D92" w:rsidRDefault="001142FB">
      <w:pPr>
        <w:pStyle w:val="Heading1"/>
      </w:pPr>
      <w:bookmarkStart w:id="0" w:name="X9502615539f48044e55bbd25cd40a36e7e9c7f7"/>
      <w:r>
        <w:t>East Sussex Pony Club Open Summer Show 2026</w:t>
      </w:r>
    </w:p>
    <w:p w14:paraId="09C0DFD7" w14:textId="77777777" w:rsidR="00420D92" w:rsidRDefault="001142FB" w:rsidP="00F71DBD">
      <w:pPr>
        <w:pStyle w:val="FirstParagraph"/>
        <w:jc w:val="both"/>
      </w:pPr>
      <w:r>
        <w:t>Our Open Summer Show, held on Saturday 13th June at South Brockwells Farm, was a fantastic success and a wonderful day for East Sussex Pony Club.</w:t>
      </w:r>
    </w:p>
    <w:p w14:paraId="4757ED15" w14:textId="5841C938" w:rsidR="00420D92" w:rsidRDefault="001142FB" w:rsidP="00F71DBD">
      <w:pPr>
        <w:pStyle w:val="BodyText"/>
        <w:jc w:val="both"/>
      </w:pPr>
      <w:r>
        <w:t xml:space="preserve">We were delighted to welcome Pony Club and non-Pony Club competitors from across Sussex and beyond, who joined us for a full day of </w:t>
      </w:r>
      <w:r w:rsidR="00F71DBD">
        <w:t>S</w:t>
      </w:r>
      <w:r>
        <w:t xml:space="preserve">howing, </w:t>
      </w:r>
      <w:r w:rsidR="00F71DBD">
        <w:t>W</w:t>
      </w:r>
      <w:r>
        <w:t xml:space="preserve">orking </w:t>
      </w:r>
      <w:r w:rsidR="00F71DBD">
        <w:t>H</w:t>
      </w:r>
      <w:r>
        <w:t xml:space="preserve">unter, </w:t>
      </w:r>
      <w:r w:rsidR="00F71DBD">
        <w:t>S</w:t>
      </w:r>
      <w:r>
        <w:t xml:space="preserve">how </w:t>
      </w:r>
      <w:r w:rsidR="00F71DBD">
        <w:t>J</w:t>
      </w:r>
      <w:r>
        <w:t xml:space="preserve">umping, </w:t>
      </w:r>
      <w:r w:rsidR="00F71DBD">
        <w:t>C</w:t>
      </w:r>
      <w:r>
        <w:t xml:space="preserve">lear </w:t>
      </w:r>
      <w:r w:rsidR="00F71DBD">
        <w:t>R</w:t>
      </w:r>
      <w:r>
        <w:t>ound</w:t>
      </w:r>
      <w:r w:rsidR="00F71DBD">
        <w:t>, In Hand, Handy Pony</w:t>
      </w:r>
      <w:r>
        <w:t xml:space="preserve"> and fun classes</w:t>
      </w:r>
      <w:r w:rsidR="00F71DBD">
        <w:t xml:space="preserve"> from Prettiest Mare to Best Six Legs</w:t>
      </w:r>
      <w:r>
        <w:t>. The atmosphere throughout the day was friendly and supportive, with riders of all ages and abilities enjoying the opportunity to compete and have fun with their horses and ponies.</w:t>
      </w:r>
    </w:p>
    <w:p w14:paraId="132F1E64" w14:textId="77777777" w:rsidR="00420D92" w:rsidRDefault="001142FB" w:rsidP="00F71DBD">
      <w:pPr>
        <w:pStyle w:val="BodyText"/>
        <w:jc w:val="both"/>
      </w:pPr>
      <w:r>
        <w:t>A huge thank you must go to our generous sponsors who kindly supported classes throughout the show. Their support helps make events like this possible and provides competitors with fantastic prizes, rosettes, sashes and trophies.</w:t>
      </w:r>
    </w:p>
    <w:p w14:paraId="11AD9B0D" w14:textId="0895B705" w:rsidR="00420D92" w:rsidRDefault="001142FB" w:rsidP="00F71DBD">
      <w:pPr>
        <w:pStyle w:val="BodyText"/>
        <w:jc w:val="both"/>
      </w:pPr>
      <w:r>
        <w:t>We would also like to thank all of our judges, stewards, writers, commentators, first aid team, caterer</w:t>
      </w:r>
      <w:r>
        <w:t>, photographers, trade stand holders and the many volunteers who worked tirelessly before, during and after the event. From setting up rings and jumps to parking vehicles, running rings and clearing away at the end of the day, your help is invaluable and greatly appreciated.</w:t>
      </w:r>
    </w:p>
    <w:p w14:paraId="4C220874" w14:textId="77777777" w:rsidR="00420D92" w:rsidRDefault="001142FB" w:rsidP="00F71DBD">
      <w:pPr>
        <w:pStyle w:val="BodyText"/>
        <w:jc w:val="both"/>
      </w:pPr>
      <w:r>
        <w:t>Special thanks go to Chrissy and Aaron at South Brockwells Farm for once again providing such a beautiful venue for our show. Their continued support of East Sussex Pony Club is greatly appreciated.</w:t>
      </w:r>
    </w:p>
    <w:p w14:paraId="50AB35F6" w14:textId="77777777" w:rsidR="00420D92" w:rsidRDefault="001142FB" w:rsidP="00F71DBD">
      <w:pPr>
        <w:pStyle w:val="BodyText"/>
        <w:jc w:val="both"/>
      </w:pPr>
      <w:r>
        <w:t>The standard of competition was excellent throughout the day, with strong classes across all rings and some fantastic performances from competitors and their horses and ponies. It was particularly pleasing to see so many new faces joining us and enjoying everything the show had to offer.</w:t>
      </w:r>
    </w:p>
    <w:p w14:paraId="534206D1" w14:textId="44EE6496" w:rsidR="00420D92" w:rsidRDefault="001142FB" w:rsidP="00F71DBD">
      <w:pPr>
        <w:pStyle w:val="BodyText"/>
        <w:jc w:val="both"/>
      </w:pPr>
      <w:r>
        <w:t xml:space="preserve">Congratulations to all class winners, championship winners and competitors who qualified for </w:t>
      </w:r>
      <w:r w:rsidR="00F71DBD">
        <w:t>the Sunshine Tour and TFSS</w:t>
      </w:r>
      <w:r>
        <w:t xml:space="preserve"> championships. Every competitor should be proud of their achievements and sportsmanship throughout the day.</w:t>
      </w:r>
    </w:p>
    <w:p w14:paraId="270C61B6" w14:textId="77777777" w:rsidR="00420D92" w:rsidRDefault="001142FB" w:rsidP="00F71DBD">
      <w:pPr>
        <w:pStyle w:val="BodyText"/>
        <w:jc w:val="both"/>
      </w:pPr>
      <w:r>
        <w:t>Finally, thank you to everyone who attended and supported the show. We hope you enjoyed the day as much as we did and we look forward to welcoming you back to future East Sussex Pony Club events.</w:t>
      </w:r>
    </w:p>
    <w:p w14:paraId="210D382B" w14:textId="77777777" w:rsidR="00420D92" w:rsidRDefault="001142FB" w:rsidP="00F71DBD">
      <w:pPr>
        <w:pStyle w:val="BodyText"/>
        <w:jc w:val="both"/>
      </w:pPr>
      <w:r>
        <w:t>East Sussex Pony Club</w:t>
      </w:r>
      <w:bookmarkEnd w:id="0"/>
    </w:p>
    <w:sectPr w:rsidR="00420D9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F46C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88565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D92"/>
    <w:rsid w:val="001142FB"/>
    <w:rsid w:val="00420D92"/>
    <w:rsid w:val="006F2869"/>
    <w:rsid w:val="00800B24"/>
    <w:rsid w:val="00F71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6B38A"/>
  <w15:docId w15:val="{5D1333E6-E3A9-4558-8ABB-DD96B2D09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coppard</dc:creator>
  <cp:keywords/>
  <cp:lastModifiedBy>louise coppard</cp:lastModifiedBy>
  <cp:revision>2</cp:revision>
  <dcterms:created xsi:type="dcterms:W3CDTF">2026-06-15T12:15:00Z</dcterms:created>
  <dcterms:modified xsi:type="dcterms:W3CDTF">2026-06-15T12:15:00Z</dcterms:modified>
</cp:coreProperties>
</file>